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29A5" w:rsidRDefault="007329A5">
      <w:pPr>
        <w:rPr>
          <w:rFonts w:ascii="Arial" w:hAnsi="Arial" w:cs="Arial"/>
        </w:rPr>
      </w:pPr>
    </w:p>
    <w:p w:rsidR="007329A5" w:rsidRDefault="007329A5">
      <w:pPr>
        <w:rPr>
          <w:rFonts w:ascii="Arial" w:hAnsi="Arial" w:cs="Arial"/>
        </w:rPr>
      </w:pPr>
    </w:p>
    <w:p w:rsidR="00AF0D1D" w:rsidRPr="00276D31" w:rsidRDefault="00276D31" w:rsidP="00276D31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373A1">
        <w:rPr>
          <w:rFonts w:ascii="Arial" w:hAnsi="Arial" w:cs="Arial"/>
        </w:rPr>
        <w:t>…/ …</w:t>
      </w:r>
      <w:r>
        <w:rPr>
          <w:rFonts w:ascii="Arial" w:hAnsi="Arial" w:cs="Arial"/>
        </w:rPr>
        <w:t xml:space="preserve"> </w:t>
      </w:r>
      <w:r w:rsidR="002373A1">
        <w:rPr>
          <w:rFonts w:ascii="Times New Roman" w:hAnsi="Times New Roman" w:cs="Times New Roman"/>
          <w:sz w:val="24"/>
          <w:szCs w:val="24"/>
        </w:rPr>
        <w:t>/20..</w:t>
      </w:r>
    </w:p>
    <w:p w:rsidR="00AF0D1D" w:rsidRDefault="00AF0D1D">
      <w:pPr>
        <w:rPr>
          <w:rFonts w:ascii="Arial" w:hAnsi="Arial" w:cs="Arial"/>
        </w:rPr>
      </w:pPr>
    </w:p>
    <w:p w:rsidR="00AF0D1D" w:rsidRDefault="00AF0D1D">
      <w:pPr>
        <w:rPr>
          <w:rFonts w:ascii="Arial" w:hAnsi="Arial" w:cs="Arial"/>
        </w:rPr>
      </w:pPr>
    </w:p>
    <w:p w:rsidR="00D15ACB" w:rsidRDefault="00E94C50" w:rsidP="00E94C50">
      <w:pPr>
        <w:spacing w:after="0" w:line="360" w:lineRule="auto"/>
        <w:ind w:firstLine="708"/>
        <w:rPr>
          <w:rFonts w:ascii="Times New Roman" w:hAnsi="Times New Roman" w:cs="Times New Roman"/>
          <w:sz w:val="24"/>
          <w:szCs w:val="24"/>
          <w:lang w:val="en-US"/>
        </w:rPr>
      </w:pPr>
      <w:r w:rsidRPr="00E94C50">
        <w:rPr>
          <w:rFonts w:ascii="Times New Roman" w:hAnsi="Times New Roman" w:cs="Times New Roman"/>
          <w:sz w:val="24"/>
          <w:szCs w:val="24"/>
          <w:lang w:val="en-US"/>
        </w:rPr>
        <w:t>To whom it may concern,</w:t>
      </w:r>
    </w:p>
    <w:p w:rsidR="00E94C50" w:rsidRPr="00B2269B" w:rsidRDefault="00E94C50" w:rsidP="00E94C50">
      <w:pPr>
        <w:spacing w:after="0" w:line="36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630C1C" w:rsidRDefault="003F52C8" w:rsidP="003F52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52C8">
        <w:rPr>
          <w:rFonts w:ascii="Times New Roman" w:hAnsi="Times New Roman" w:cs="Times New Roman"/>
          <w:sz w:val="24"/>
          <w:szCs w:val="24"/>
        </w:rPr>
        <w:t xml:space="preserve">Our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52C8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and 3</w:t>
      </w:r>
      <w:r w:rsidRPr="003F52C8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year </w:t>
      </w:r>
      <w:r w:rsidRPr="003F52C8">
        <w:rPr>
          <w:rFonts w:ascii="Times New Roman" w:hAnsi="Times New Roman" w:cs="Times New Roman"/>
          <w:sz w:val="24"/>
          <w:szCs w:val="24"/>
        </w:rPr>
        <w:t>undergraduated stude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E94C50" w:rsidRPr="00E94C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3BB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E94C50" w:rsidRPr="00E94C50">
        <w:rPr>
          <w:rFonts w:ascii="Times New Roman" w:hAnsi="Times New Roman" w:cs="Times New Roman"/>
          <w:sz w:val="24"/>
          <w:szCs w:val="24"/>
          <w:lang w:val="en-US"/>
        </w:rPr>
        <w:t xml:space="preserve"> required to perform his/her summer practice at least 30 workdays.</w:t>
      </w:r>
      <w:r w:rsidR="00E94C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F52C8">
        <w:rPr>
          <w:rFonts w:ascii="Times New Roman" w:hAnsi="Times New Roman" w:cs="Times New Roman"/>
          <w:sz w:val="24"/>
          <w:szCs w:val="24"/>
        </w:rPr>
        <w:t>During the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94C50">
        <w:rPr>
          <w:rFonts w:ascii="Times New Roman" w:hAnsi="Times New Roman" w:cs="Times New Roman"/>
          <w:sz w:val="24"/>
          <w:szCs w:val="24"/>
        </w:rPr>
        <w:t>summer practice</w:t>
      </w:r>
      <w:r>
        <w:rPr>
          <w:rFonts w:ascii="Times New Roman" w:hAnsi="Times New Roman" w:cs="Times New Roman"/>
          <w:sz w:val="24"/>
          <w:szCs w:val="24"/>
        </w:rPr>
        <w:t xml:space="preserve"> at your firm</w:t>
      </w:r>
      <w:r w:rsidR="00E94C50">
        <w:rPr>
          <w:rFonts w:ascii="Times New Roman" w:hAnsi="Times New Roman" w:cs="Times New Roman"/>
          <w:sz w:val="24"/>
          <w:szCs w:val="24"/>
        </w:rPr>
        <w:t xml:space="preserve"> which is located in Turkey</w:t>
      </w:r>
      <w:r w:rsidRPr="003F52C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health insurance of</w:t>
      </w:r>
      <w:r w:rsidRPr="003F52C8">
        <w:rPr>
          <w:rFonts w:ascii="Times New Roman" w:hAnsi="Times New Roman" w:cs="Times New Roman"/>
          <w:sz w:val="24"/>
          <w:szCs w:val="24"/>
        </w:rPr>
        <w:t xml:space="preserve"> students will be credited by the Muğla Sıtkı Kocman University .</w:t>
      </w:r>
    </w:p>
    <w:p w:rsidR="00E94C50" w:rsidRDefault="00E94C50" w:rsidP="003F52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3F52C8" w:rsidRPr="003F52C8" w:rsidRDefault="003F52C8" w:rsidP="003F52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P</w:t>
      </w:r>
      <w:r w:rsidRPr="003F52C8">
        <w:rPr>
          <w:rFonts w:ascii="Times New Roman" w:hAnsi="Times New Roman" w:cs="Times New Roman"/>
          <w:sz w:val="24"/>
          <w:szCs w:val="24"/>
          <w:lang w:val="en"/>
        </w:rPr>
        <w:t>lease do not hesitate to contact</w:t>
      </w:r>
      <w:r w:rsidR="00E94C50">
        <w:rPr>
          <w:rFonts w:ascii="Times New Roman" w:hAnsi="Times New Roman" w:cs="Times New Roman"/>
          <w:sz w:val="24"/>
          <w:szCs w:val="24"/>
          <w:lang w:val="en"/>
        </w:rPr>
        <w:t xml:space="preserve"> us</w:t>
      </w:r>
      <w:r w:rsidRPr="003F52C8">
        <w:rPr>
          <w:rFonts w:ascii="Times New Roman" w:hAnsi="Times New Roman" w:cs="Times New Roman"/>
          <w:sz w:val="24"/>
          <w:szCs w:val="24"/>
          <w:lang w:val="en"/>
        </w:rPr>
        <w:t xml:space="preserve"> if you want to get detailed information about our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department, summer practice program and </w:t>
      </w:r>
      <w:r w:rsidRPr="003F52C8">
        <w:rPr>
          <w:rFonts w:ascii="Times New Roman" w:hAnsi="Times New Roman" w:cs="Times New Roman"/>
          <w:sz w:val="24"/>
          <w:szCs w:val="24"/>
          <w:lang w:val="en"/>
        </w:rPr>
        <w:t>our students.</w:t>
      </w:r>
    </w:p>
    <w:p w:rsidR="005F6554" w:rsidRDefault="005F6554" w:rsidP="003F52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5F6554" w:rsidRDefault="003F52C8" w:rsidP="003F52C8">
      <w:pPr>
        <w:spacing w:after="0" w:line="360" w:lineRule="auto"/>
        <w:ind w:firstLine="709"/>
        <w:jc w:val="both"/>
      </w:pPr>
      <w:r w:rsidRPr="003F52C8">
        <w:rPr>
          <w:rFonts w:ascii="Times New Roman" w:hAnsi="Times New Roman" w:cs="Times New Roman"/>
          <w:sz w:val="24"/>
          <w:szCs w:val="24"/>
        </w:rPr>
        <w:t xml:space="preserve">You </w:t>
      </w:r>
      <w:r w:rsidR="00E94C50">
        <w:rPr>
          <w:rFonts w:ascii="Times New Roman" w:hAnsi="Times New Roman" w:cs="Times New Roman"/>
          <w:sz w:val="24"/>
          <w:szCs w:val="24"/>
        </w:rPr>
        <w:t xml:space="preserve">will </w:t>
      </w:r>
      <w:r w:rsidRPr="003F52C8">
        <w:rPr>
          <w:rFonts w:ascii="Times New Roman" w:hAnsi="Times New Roman" w:cs="Times New Roman"/>
          <w:sz w:val="24"/>
          <w:szCs w:val="24"/>
        </w:rPr>
        <w:t>make a significant contribution to the professional development of our students by providing internship opportunities in your firm, we would like to thank on behalf of our st</w:t>
      </w:r>
      <w:r w:rsidR="00E94C50">
        <w:rPr>
          <w:rFonts w:ascii="Times New Roman" w:hAnsi="Times New Roman" w:cs="Times New Roman"/>
          <w:sz w:val="24"/>
          <w:szCs w:val="24"/>
        </w:rPr>
        <w:t>udents</w:t>
      </w:r>
      <w:r w:rsidRPr="003F52C8">
        <w:rPr>
          <w:rFonts w:ascii="Times New Roman" w:hAnsi="Times New Roman" w:cs="Times New Roman"/>
          <w:sz w:val="24"/>
          <w:szCs w:val="24"/>
        </w:rPr>
        <w:t>.</w:t>
      </w:r>
    </w:p>
    <w:p w:rsidR="00FC19AE" w:rsidRDefault="00FC19AE" w:rsidP="00D15ACB">
      <w:pPr>
        <w:jc w:val="center"/>
        <w:rPr>
          <w:rFonts w:ascii="Arial" w:hAnsi="Arial" w:cs="Arial"/>
        </w:rPr>
      </w:pPr>
    </w:p>
    <w:p w:rsidR="00FC19AE" w:rsidRDefault="00FC19AE" w:rsidP="00D15ACB">
      <w:pPr>
        <w:jc w:val="center"/>
        <w:rPr>
          <w:rFonts w:ascii="Arial" w:hAnsi="Arial" w:cs="Arial"/>
        </w:rPr>
      </w:pPr>
    </w:p>
    <w:p w:rsidR="00865FBC" w:rsidRDefault="00865FBC" w:rsidP="00D15ACB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jc w:val="right"/>
        <w:tblInd w:w="-3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785"/>
      </w:tblGrid>
      <w:tr w:rsidR="00D15ACB" w:rsidRPr="00746BDF" w:rsidTr="00D140D2">
        <w:trPr>
          <w:trHeight w:val="516"/>
          <w:jc w:val="right"/>
        </w:trPr>
        <w:tc>
          <w:tcPr>
            <w:tcW w:w="4785" w:type="dxa"/>
            <w:vAlign w:val="center"/>
          </w:tcPr>
          <w:p w:rsidR="00D15ACB" w:rsidRPr="00746BDF" w:rsidRDefault="00E7484D" w:rsidP="00E748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oc. </w:t>
            </w:r>
            <w:r w:rsidR="00746BDF" w:rsidRPr="00746BDF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r w:rsidR="00D15ACB" w:rsidRPr="00746BDF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kir Taner Finçer</w:t>
            </w:r>
          </w:p>
        </w:tc>
      </w:tr>
      <w:tr w:rsidR="00D15ACB" w:rsidRPr="00746BDF" w:rsidTr="00D140D2">
        <w:trPr>
          <w:jc w:val="right"/>
        </w:trPr>
        <w:tc>
          <w:tcPr>
            <w:tcW w:w="4785" w:type="dxa"/>
          </w:tcPr>
          <w:p w:rsidR="00D15ACB" w:rsidRPr="00E94C50" w:rsidRDefault="00405EAC" w:rsidP="00746B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C50">
              <w:rPr>
                <w:rFonts w:ascii="Times New Roman" w:hAnsi="Times New Roman" w:cs="Times New Roman"/>
                <w:sz w:val="24"/>
                <w:szCs w:val="24"/>
              </w:rPr>
              <w:t xml:space="preserve">Head of Department </w:t>
            </w:r>
          </w:p>
        </w:tc>
      </w:tr>
      <w:tr w:rsidR="00D15ACB" w:rsidRPr="00746BDF" w:rsidTr="00D140D2">
        <w:trPr>
          <w:jc w:val="right"/>
        </w:trPr>
        <w:tc>
          <w:tcPr>
            <w:tcW w:w="4785" w:type="dxa"/>
          </w:tcPr>
          <w:p w:rsidR="00D15ACB" w:rsidRPr="00E94C50" w:rsidRDefault="00E7484D" w:rsidP="00405E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</w:t>
            </w:r>
            <w:r w:rsidR="00405EAC" w:rsidRPr="00E94C50">
              <w:rPr>
                <w:rFonts w:ascii="Times New Roman" w:hAnsi="Times New Roman" w:cs="Times New Roman"/>
                <w:sz w:val="24"/>
                <w:szCs w:val="24"/>
              </w:rPr>
              <w:t xml:space="preserve"> Engineering</w:t>
            </w:r>
          </w:p>
        </w:tc>
      </w:tr>
      <w:tr w:rsidR="00D15ACB" w:rsidRPr="00746BDF" w:rsidTr="00D140D2">
        <w:trPr>
          <w:jc w:val="right"/>
        </w:trPr>
        <w:tc>
          <w:tcPr>
            <w:tcW w:w="4785" w:type="dxa"/>
          </w:tcPr>
          <w:p w:rsidR="00D15ACB" w:rsidRPr="00746BDF" w:rsidRDefault="00D15ACB" w:rsidP="00D140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15ACB" w:rsidRPr="00746BDF" w:rsidRDefault="00D15ACB" w:rsidP="00D140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15ACB" w:rsidRPr="00746BDF" w:rsidRDefault="00D15ACB" w:rsidP="00D140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5ACB" w:rsidRDefault="00D15ACB" w:rsidP="00630C1C">
      <w:pPr>
        <w:jc w:val="both"/>
        <w:rPr>
          <w:rFonts w:ascii="Arial" w:hAnsi="Arial" w:cs="Arial"/>
        </w:rPr>
      </w:pPr>
    </w:p>
    <w:sectPr w:rsidR="00D15ACB" w:rsidSect="00D076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5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08B1" w:rsidRDefault="009E08B1" w:rsidP="00D07651">
      <w:pPr>
        <w:spacing w:after="0" w:line="240" w:lineRule="auto"/>
      </w:pPr>
      <w:r>
        <w:separator/>
      </w:r>
    </w:p>
  </w:endnote>
  <w:endnote w:type="continuationSeparator" w:id="0">
    <w:p w:rsidR="009E08B1" w:rsidRDefault="009E08B1" w:rsidP="00D07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4D" w:rsidRDefault="00E7484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4D" w:rsidRDefault="00E7484D" w:rsidP="00E7484D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 w:rsidRPr="00891499">
      <w:rPr>
        <w:rFonts w:ascii="Times New Roman" w:hAnsi="Times New Roman" w:cs="Times New Roman"/>
      </w:rPr>
      <w:t xml:space="preserve">Muğla Sıtkı Koçman Üniversitesi, Mühendislik Fakültesi, </w:t>
    </w:r>
    <w:r>
      <w:rPr>
        <w:rFonts w:ascii="Times New Roman" w:hAnsi="Times New Roman" w:cs="Times New Roman"/>
      </w:rPr>
      <w:t>Bilgisayar</w:t>
    </w:r>
    <w:r w:rsidRPr="00891499">
      <w:rPr>
        <w:rFonts w:ascii="Times New Roman" w:hAnsi="Times New Roman" w:cs="Times New Roman"/>
      </w:rPr>
      <w:t xml:space="preserve"> Mühendisliği Bölümü, 48000, Köte</w:t>
    </w:r>
    <w:r>
      <w:rPr>
        <w:rFonts w:ascii="Times New Roman" w:hAnsi="Times New Roman" w:cs="Times New Roman"/>
      </w:rPr>
      <w:t>kli M</w:t>
    </w:r>
    <w:bookmarkStart w:id="0" w:name="_GoBack"/>
    <w:bookmarkEnd w:id="0"/>
    <w:r>
      <w:rPr>
        <w:rFonts w:ascii="Times New Roman" w:hAnsi="Times New Roman" w:cs="Times New Roman"/>
      </w:rPr>
      <w:t xml:space="preserve">uğla </w:t>
    </w:r>
  </w:p>
  <w:p w:rsidR="00E7484D" w:rsidRDefault="00E7484D" w:rsidP="00E7484D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Telephone: +90 252 211 15 05 Fax: +90 252 </w:t>
    </w:r>
    <w:r w:rsidRPr="00891499">
      <w:rPr>
        <w:rFonts w:ascii="Times New Roman" w:hAnsi="Times New Roman" w:cs="Times New Roman"/>
      </w:rPr>
      <w:t>211</w:t>
    </w:r>
    <w:r>
      <w:rPr>
        <w:rFonts w:ascii="Times New Roman" w:hAnsi="Times New Roman" w:cs="Times New Roman"/>
      </w:rPr>
      <w:t xml:space="preserve"> </w:t>
    </w:r>
    <w:r w:rsidRPr="00891499">
      <w:rPr>
        <w:rFonts w:ascii="Times New Roman" w:hAnsi="Times New Roman" w:cs="Times New Roman"/>
      </w:rPr>
      <w:t>19</w:t>
    </w:r>
    <w:r>
      <w:rPr>
        <w:rFonts w:ascii="Times New Roman" w:hAnsi="Times New Roman" w:cs="Times New Roman"/>
      </w:rPr>
      <w:t xml:space="preserve"> </w:t>
    </w:r>
    <w:r w:rsidRPr="00891499">
      <w:rPr>
        <w:rFonts w:ascii="Times New Roman" w:hAnsi="Times New Roman" w:cs="Times New Roman"/>
      </w:rPr>
      <w:t>12</w:t>
    </w:r>
  </w:p>
  <w:p w:rsidR="00E7484D" w:rsidRDefault="00E7484D" w:rsidP="00E7484D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E-Mail : </w:t>
    </w:r>
    <w:r w:rsidRPr="00AA186E">
      <w:rPr>
        <w:rFonts w:ascii="Times New Roman" w:hAnsi="Times New Roman" w:cs="Times New Roman"/>
      </w:rPr>
      <w:t>dtaner</w:t>
    </w:r>
    <w:r>
      <w:rPr>
        <w:rFonts w:ascii="Times New Roman" w:hAnsi="Times New Roman" w:cs="Times New Roman"/>
      </w:rPr>
      <w:t>@mu.edu.tr</w:t>
    </w:r>
  </w:p>
  <w:p w:rsidR="00891499" w:rsidRDefault="0089149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4D" w:rsidRDefault="00E748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08B1" w:rsidRDefault="009E08B1" w:rsidP="00D07651">
      <w:pPr>
        <w:spacing w:after="0" w:line="240" w:lineRule="auto"/>
      </w:pPr>
      <w:r>
        <w:separator/>
      </w:r>
    </w:p>
  </w:footnote>
  <w:footnote w:type="continuationSeparator" w:id="0">
    <w:p w:rsidR="009E08B1" w:rsidRDefault="009E08B1" w:rsidP="00D07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4D" w:rsidRDefault="00E7484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5ACB" w:rsidRDefault="00D15ACB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  <w:lang w:val="en-US"/>
      </w:rPr>
    </w:pPr>
  </w:p>
  <w:p w:rsidR="003F52C8" w:rsidRPr="003F52C8" w:rsidRDefault="00D07651" w:rsidP="003F52C8">
    <w:pPr>
      <w:spacing w:after="0"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 w:rsidRPr="00D15ACB">
      <w:rPr>
        <w:rFonts w:ascii="Times New Roman" w:hAnsi="Times New Roman" w:cs="Times New Roman"/>
        <w:noProof/>
        <w:sz w:val="24"/>
        <w:szCs w:val="24"/>
        <w:lang w:eastAsia="tr-TR"/>
      </w:rPr>
      <w:drawing>
        <wp:anchor distT="0" distB="0" distL="114300" distR="114300" simplePos="0" relativeHeight="251659264" behindDoc="0" locked="0" layoutInCell="1" allowOverlap="1" wp14:anchorId="1B9E7958" wp14:editId="29A1E269">
          <wp:simplePos x="0" y="0"/>
          <wp:positionH relativeFrom="column">
            <wp:posOffset>-71120</wp:posOffset>
          </wp:positionH>
          <wp:positionV relativeFrom="paragraph">
            <wp:posOffset>-165735</wp:posOffset>
          </wp:positionV>
          <wp:extent cx="581025" cy="890905"/>
          <wp:effectExtent l="0" t="0" r="9525" b="4445"/>
          <wp:wrapNone/>
          <wp:docPr id="4" name="Resim 4" descr="logo1_uf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_ufa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890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15ACB">
      <w:rPr>
        <w:rFonts w:ascii="Times New Roman" w:hAnsi="Times New Roman" w:cs="Times New Roman"/>
        <w:b/>
        <w:sz w:val="24"/>
        <w:szCs w:val="24"/>
        <w:lang w:val="en-US"/>
      </w:rPr>
      <w:t>M</w:t>
    </w:r>
    <w:r w:rsidR="003F52C8" w:rsidRPr="003F52C8">
      <w:rPr>
        <w:rFonts w:ascii="Times New Roman" w:hAnsi="Times New Roman" w:cs="Times New Roman"/>
        <w:b/>
        <w:sz w:val="24"/>
        <w:szCs w:val="24"/>
        <w:lang w:val="en-US"/>
      </w:rPr>
      <w:t>UĞLA SITKI KOÇMAN UNIVERSITY</w:t>
    </w:r>
  </w:p>
  <w:p w:rsidR="003F52C8" w:rsidRPr="003F52C8" w:rsidRDefault="003F52C8" w:rsidP="003F52C8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r w:rsidRPr="003F52C8">
      <w:rPr>
        <w:rFonts w:ascii="Times New Roman" w:hAnsi="Times New Roman" w:cs="Times New Roman"/>
        <w:b/>
        <w:sz w:val="24"/>
        <w:szCs w:val="24"/>
      </w:rPr>
      <w:t>Faculty of Engineering</w:t>
    </w:r>
  </w:p>
  <w:p w:rsidR="00D07651" w:rsidRPr="00D15ACB" w:rsidRDefault="003F52C8" w:rsidP="003F52C8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r w:rsidRPr="003F52C8">
      <w:rPr>
        <w:rFonts w:ascii="Times New Roman" w:hAnsi="Times New Roman" w:cs="Times New Roman"/>
        <w:b/>
        <w:sz w:val="24"/>
        <w:szCs w:val="24"/>
      </w:rPr>
      <w:t xml:space="preserve">Department of </w:t>
    </w:r>
    <w:r w:rsidR="00E7484D">
      <w:rPr>
        <w:rFonts w:ascii="Times New Roman" w:hAnsi="Times New Roman" w:cs="Times New Roman"/>
        <w:b/>
        <w:sz w:val="24"/>
        <w:szCs w:val="24"/>
      </w:rPr>
      <w:t>Computer</w:t>
    </w:r>
    <w:r w:rsidRPr="003F52C8">
      <w:rPr>
        <w:rFonts w:ascii="Times New Roman" w:hAnsi="Times New Roman" w:cs="Times New Roman"/>
        <w:b/>
        <w:sz w:val="24"/>
        <w:szCs w:val="24"/>
      </w:rPr>
      <w:t xml:space="preserve"> Engineering</w:t>
    </w:r>
  </w:p>
  <w:p w:rsidR="00D07651" w:rsidRDefault="00D0765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4D" w:rsidRDefault="00E748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cxNzQwNDIzNbcwsjBW0lEKTi0uzszPAykwrAUAD7H1QCwAAAA="/>
  </w:docVars>
  <w:rsids>
    <w:rsidRoot w:val="007329A5"/>
    <w:rsid w:val="00046FAD"/>
    <w:rsid w:val="00090840"/>
    <w:rsid w:val="00104D66"/>
    <w:rsid w:val="00110945"/>
    <w:rsid w:val="00126470"/>
    <w:rsid w:val="00135872"/>
    <w:rsid w:val="001A3C34"/>
    <w:rsid w:val="001C2B3C"/>
    <w:rsid w:val="00203BB6"/>
    <w:rsid w:val="002373A1"/>
    <w:rsid w:val="00244D87"/>
    <w:rsid w:val="00275DEB"/>
    <w:rsid w:val="00276D31"/>
    <w:rsid w:val="00287F64"/>
    <w:rsid w:val="0029185E"/>
    <w:rsid w:val="00303CC0"/>
    <w:rsid w:val="00334122"/>
    <w:rsid w:val="003947A8"/>
    <w:rsid w:val="003D2B78"/>
    <w:rsid w:val="003F52C8"/>
    <w:rsid w:val="00405EAC"/>
    <w:rsid w:val="004D29DB"/>
    <w:rsid w:val="004F29E0"/>
    <w:rsid w:val="005272A5"/>
    <w:rsid w:val="00572FDE"/>
    <w:rsid w:val="005C498D"/>
    <w:rsid w:val="005F6554"/>
    <w:rsid w:val="00630C1C"/>
    <w:rsid w:val="00635E08"/>
    <w:rsid w:val="00636FFB"/>
    <w:rsid w:val="006566AC"/>
    <w:rsid w:val="00691172"/>
    <w:rsid w:val="006D6B5D"/>
    <w:rsid w:val="007058FC"/>
    <w:rsid w:val="007329A5"/>
    <w:rsid w:val="00746BDF"/>
    <w:rsid w:val="007547BE"/>
    <w:rsid w:val="007B2B02"/>
    <w:rsid w:val="007B3CB4"/>
    <w:rsid w:val="007D1A4F"/>
    <w:rsid w:val="00865FBC"/>
    <w:rsid w:val="008871A4"/>
    <w:rsid w:val="00891499"/>
    <w:rsid w:val="008F29A9"/>
    <w:rsid w:val="00990856"/>
    <w:rsid w:val="009D3929"/>
    <w:rsid w:val="009E08B1"/>
    <w:rsid w:val="00A27772"/>
    <w:rsid w:val="00A8249F"/>
    <w:rsid w:val="00A8449D"/>
    <w:rsid w:val="00AF0D1D"/>
    <w:rsid w:val="00BC2EF0"/>
    <w:rsid w:val="00BC2FBE"/>
    <w:rsid w:val="00C53B73"/>
    <w:rsid w:val="00C84449"/>
    <w:rsid w:val="00C91186"/>
    <w:rsid w:val="00D07651"/>
    <w:rsid w:val="00D15ACB"/>
    <w:rsid w:val="00D16560"/>
    <w:rsid w:val="00D54439"/>
    <w:rsid w:val="00D754CC"/>
    <w:rsid w:val="00D86A12"/>
    <w:rsid w:val="00E0232B"/>
    <w:rsid w:val="00E7484D"/>
    <w:rsid w:val="00E94C50"/>
    <w:rsid w:val="00F22268"/>
    <w:rsid w:val="00F504E1"/>
    <w:rsid w:val="00F75BC9"/>
    <w:rsid w:val="00F94D1B"/>
    <w:rsid w:val="00FA08C6"/>
    <w:rsid w:val="00FC19AE"/>
    <w:rsid w:val="00FE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5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2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9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651"/>
  </w:style>
  <w:style w:type="paragraph" w:styleId="Footer">
    <w:name w:val="footer"/>
    <w:basedOn w:val="Normal"/>
    <w:link w:val="Foot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651"/>
  </w:style>
  <w:style w:type="character" w:styleId="Hyperlink">
    <w:name w:val="Hyperlink"/>
    <w:basedOn w:val="DefaultParagraphFont"/>
    <w:uiPriority w:val="99"/>
    <w:unhideWhenUsed/>
    <w:rsid w:val="0089149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2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on Metni Char"/>
    <w:basedOn w:val="DefaultParagraphFont"/>
    <w:link w:val="BalloonText"/>
    <w:uiPriority w:val="99"/>
    <w:semiHidden/>
    <w:rsid w:val="007329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Üstbilgi Char"/>
    <w:basedOn w:val="DefaultParagraphFont"/>
    <w:link w:val="Header"/>
    <w:uiPriority w:val="99"/>
    <w:rsid w:val="00D07651"/>
  </w:style>
  <w:style w:type="paragraph" w:styleId="Footer">
    <w:name w:val="footer"/>
    <w:basedOn w:val="Normal"/>
    <w:link w:val="Foot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Altbilgi Char"/>
    <w:basedOn w:val="DefaultParagraphFont"/>
    <w:link w:val="Footer"/>
    <w:uiPriority w:val="99"/>
    <w:rsid w:val="00D07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18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-i3</dc:creator>
  <cp:lastModifiedBy>Onur</cp:lastModifiedBy>
  <cp:revision>10</cp:revision>
  <cp:lastPrinted>2016-03-03T07:54:00Z</cp:lastPrinted>
  <dcterms:created xsi:type="dcterms:W3CDTF">2014-01-15T13:42:00Z</dcterms:created>
  <dcterms:modified xsi:type="dcterms:W3CDTF">2020-02-29T17:31:00Z</dcterms:modified>
</cp:coreProperties>
</file>